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2DF6E7" w14:textId="4088330C" w:rsidR="003A1EBA" w:rsidRDefault="00337D35">
      <w:pPr>
        <w:rPr>
          <w:lang w:val="en-US"/>
        </w:rPr>
      </w:pPr>
      <w:r>
        <w:rPr>
          <w:lang w:val="en-US"/>
        </w:rPr>
        <w:t>Assignment Project 564.683 Database Application and Development.</w:t>
      </w:r>
    </w:p>
    <w:p w14:paraId="441B1F57" w14:textId="18B1FCD1" w:rsidR="00337D35" w:rsidRDefault="00337D35">
      <w:pPr>
        <w:rPr>
          <w:lang w:val="en-US"/>
        </w:rPr>
      </w:pPr>
      <w:r>
        <w:rPr>
          <w:lang w:val="en-US"/>
        </w:rPr>
        <w:t>Author: Tatiana Pasechnik.</w:t>
      </w:r>
    </w:p>
    <w:p w14:paraId="5253CC32" w14:textId="3A727B41" w:rsidR="00337D35" w:rsidRDefault="00337D35" w:rsidP="00337D35">
      <w:pPr>
        <w:pStyle w:val="ListParagraph"/>
        <w:numPr>
          <w:ilvl w:val="0"/>
          <w:numId w:val="2"/>
        </w:numPr>
        <w:rPr>
          <w:lang w:val="en-US"/>
        </w:rPr>
      </w:pPr>
      <w:r w:rsidRPr="00337D35">
        <w:rPr>
          <w:lang w:val="en-US"/>
        </w:rPr>
        <w:t>Employee and Customer management Component.</w:t>
      </w:r>
    </w:p>
    <w:p w14:paraId="54EF3BA9" w14:textId="7720A306" w:rsidR="006D62CB" w:rsidRPr="00337D35" w:rsidRDefault="006D62CB" w:rsidP="006D62CB">
      <w:pPr>
        <w:pStyle w:val="ListParagraph"/>
        <w:rPr>
          <w:lang w:val="en-US"/>
        </w:rPr>
      </w:pPr>
      <w:r>
        <w:rPr>
          <w:lang w:val="en-US"/>
        </w:rPr>
        <w:t>System access:</w:t>
      </w:r>
    </w:p>
    <w:p w14:paraId="23E93E4E" w14:textId="5F50FCAC" w:rsidR="00337D35" w:rsidRDefault="00337D35" w:rsidP="00337D35">
      <w:pPr>
        <w:pStyle w:val="ListParagraph"/>
        <w:rPr>
          <w:lang w:val="en-US"/>
        </w:rPr>
      </w:pPr>
      <w:r>
        <w:rPr>
          <w:lang w:val="en-US"/>
        </w:rPr>
        <w:t xml:space="preserve">Login details. Admin: </w:t>
      </w:r>
      <w:r w:rsidR="00C21297">
        <w:rPr>
          <w:lang w:val="en-US"/>
        </w:rPr>
        <w:t>AdminAdmin, Password01</w:t>
      </w:r>
    </w:p>
    <w:p w14:paraId="357F2AB7" w14:textId="054145CA" w:rsidR="00337D35" w:rsidRPr="00337D35" w:rsidRDefault="00337D35" w:rsidP="00337D35">
      <w:pPr>
        <w:pStyle w:val="ListParagraph"/>
        <w:rPr>
          <w:lang w:val="en-US"/>
        </w:rPr>
      </w:pPr>
      <w:r>
        <w:rPr>
          <w:lang w:val="en-US"/>
        </w:rPr>
        <w:t xml:space="preserve">User: </w:t>
      </w:r>
      <w:r w:rsidR="00C21297">
        <w:rPr>
          <w:lang w:val="en-US"/>
        </w:rPr>
        <w:t>UserU</w:t>
      </w:r>
      <w:r>
        <w:rPr>
          <w:lang w:val="en-US"/>
        </w:rPr>
        <w:t xml:space="preserve">ser, Password01. </w:t>
      </w:r>
    </w:p>
    <w:p w14:paraId="1D2F6201" w14:textId="79BB9B87" w:rsidR="00337D35" w:rsidRDefault="00337D35">
      <w:pPr>
        <w:rPr>
          <w:lang w:val="en-US"/>
        </w:rPr>
      </w:pPr>
      <w:r>
        <w:rPr>
          <w:noProof/>
        </w:rPr>
        <w:drawing>
          <wp:inline distT="0" distB="0" distL="0" distR="0" wp14:anchorId="57A42F58" wp14:editId="5BB27583">
            <wp:extent cx="4532243" cy="3512412"/>
            <wp:effectExtent l="0" t="0" r="1905" b="0"/>
            <wp:docPr id="1" name="Picture 1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website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4557183" cy="3531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4A8F6B" w14:textId="48D54FB6" w:rsidR="00337D35" w:rsidRDefault="00337D35" w:rsidP="00337D35">
      <w:pPr>
        <w:rPr>
          <w:lang w:val="en-US"/>
        </w:rPr>
      </w:pPr>
      <w:r>
        <w:rPr>
          <w:lang w:val="en-US"/>
        </w:rPr>
        <w:t>Admin dashboard.</w:t>
      </w:r>
    </w:p>
    <w:p w14:paraId="3A5FD19C" w14:textId="741A7D10" w:rsidR="00337D35" w:rsidRDefault="00337D35" w:rsidP="00337D35">
      <w:pPr>
        <w:rPr>
          <w:lang w:val="en-US"/>
        </w:rPr>
      </w:pPr>
      <w:r>
        <w:rPr>
          <w:noProof/>
        </w:rPr>
        <w:drawing>
          <wp:inline distT="0" distB="0" distL="0" distR="0" wp14:anchorId="2E71611F" wp14:editId="140738CB">
            <wp:extent cx="4518679" cy="3522427"/>
            <wp:effectExtent l="0" t="0" r="0" b="1905"/>
            <wp:docPr id="2" name="Picture 2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application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545515" cy="35433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CCD4B" w14:textId="631A777F" w:rsidR="00337D35" w:rsidRDefault="00337D35" w:rsidP="00337D35">
      <w:pPr>
        <w:rPr>
          <w:lang w:val="en-US"/>
        </w:rPr>
      </w:pPr>
      <w:r>
        <w:rPr>
          <w:lang w:val="en-US"/>
        </w:rPr>
        <w:lastRenderedPageBreak/>
        <w:t>User dashboard.</w:t>
      </w:r>
    </w:p>
    <w:p w14:paraId="09673C00" w14:textId="00E15311" w:rsidR="005D724E" w:rsidRDefault="005D724E" w:rsidP="00337D35">
      <w:pPr>
        <w:rPr>
          <w:lang w:val="en-US"/>
        </w:rPr>
      </w:pPr>
      <w:r>
        <w:rPr>
          <w:noProof/>
        </w:rPr>
        <w:drawing>
          <wp:inline distT="0" distB="0" distL="0" distR="0" wp14:anchorId="5ACBB233" wp14:editId="0745191E">
            <wp:extent cx="4679669" cy="3665551"/>
            <wp:effectExtent l="0" t="0" r="6985" b="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687133" cy="36713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C6B5F" w14:textId="529953CE" w:rsidR="005D724E" w:rsidRDefault="005D724E" w:rsidP="005D724E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Add details of new employee.</w:t>
      </w:r>
    </w:p>
    <w:p w14:paraId="5F30E824" w14:textId="7D55D4EE" w:rsidR="005D724E" w:rsidRDefault="005D724E" w:rsidP="005D724E">
      <w:pPr>
        <w:rPr>
          <w:lang w:val="en-US"/>
        </w:rPr>
      </w:pPr>
      <w:r w:rsidRPr="005D724E">
        <w:rPr>
          <w:lang w:val="en-US"/>
        </w:rPr>
        <w:t>Employees- Add employee</w:t>
      </w:r>
    </w:p>
    <w:p w14:paraId="60D6A1EC" w14:textId="10F00823" w:rsidR="005D724E" w:rsidRDefault="005D724E" w:rsidP="005D724E">
      <w:pPr>
        <w:rPr>
          <w:lang w:val="en-US"/>
        </w:rPr>
      </w:pPr>
      <w:r>
        <w:rPr>
          <w:noProof/>
        </w:rPr>
        <w:drawing>
          <wp:inline distT="0" distB="0" distL="0" distR="0" wp14:anchorId="1B444745" wp14:editId="6B3FFD94">
            <wp:extent cx="4677666" cy="3641697"/>
            <wp:effectExtent l="0" t="0" r="8890" b="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83358" cy="3646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74D372" w14:textId="444F9AAD" w:rsidR="005D724E" w:rsidRDefault="005D724E" w:rsidP="005D724E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Display contact information of a person by id.</w:t>
      </w:r>
    </w:p>
    <w:p w14:paraId="6F559FAE" w14:textId="64DA7223" w:rsidR="005D724E" w:rsidRDefault="005D724E" w:rsidP="005D724E">
      <w:pPr>
        <w:ind w:left="360"/>
        <w:rPr>
          <w:lang w:val="en-US"/>
        </w:rPr>
      </w:pPr>
    </w:p>
    <w:p w14:paraId="2B5996C9" w14:textId="0C283298" w:rsidR="005D724E" w:rsidRDefault="005D724E" w:rsidP="005D724E">
      <w:pPr>
        <w:rPr>
          <w:lang w:val="en-US"/>
        </w:rPr>
      </w:pPr>
      <w:r>
        <w:rPr>
          <w:lang w:val="en-US"/>
        </w:rPr>
        <w:lastRenderedPageBreak/>
        <w:t>Contact.</w:t>
      </w:r>
    </w:p>
    <w:p w14:paraId="7D29AFC8" w14:textId="39F151B6" w:rsidR="005D724E" w:rsidRDefault="005D724E" w:rsidP="005D724E">
      <w:pPr>
        <w:rPr>
          <w:lang w:val="en-US"/>
        </w:rPr>
      </w:pPr>
      <w:r>
        <w:rPr>
          <w:noProof/>
        </w:rPr>
        <w:drawing>
          <wp:inline distT="0" distB="0" distL="0" distR="0" wp14:anchorId="124F8EA9" wp14:editId="240DE4A7">
            <wp:extent cx="4793423" cy="3729162"/>
            <wp:effectExtent l="0" t="0" r="7620" b="5080"/>
            <wp:docPr id="5" name="Picture 5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Graphical user interface, website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799264" cy="37337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D8835D" w14:textId="472D6A1A" w:rsidR="005D724E" w:rsidRDefault="005D724E" w:rsidP="005D724E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View and Update Employee.</w:t>
      </w:r>
    </w:p>
    <w:p w14:paraId="2109B74F" w14:textId="7045BC0E" w:rsidR="005D724E" w:rsidRDefault="005D724E" w:rsidP="005D724E">
      <w:pPr>
        <w:rPr>
          <w:lang w:val="en-US"/>
        </w:rPr>
      </w:pPr>
      <w:r>
        <w:rPr>
          <w:lang w:val="en-US"/>
        </w:rPr>
        <w:t>Employees- Search/Update</w:t>
      </w:r>
    </w:p>
    <w:p w14:paraId="3E4C59AD" w14:textId="45002980" w:rsidR="005D724E" w:rsidRDefault="005D724E" w:rsidP="005D724E">
      <w:pPr>
        <w:rPr>
          <w:lang w:val="en-US"/>
        </w:rPr>
      </w:pPr>
      <w:r>
        <w:rPr>
          <w:noProof/>
        </w:rPr>
        <w:drawing>
          <wp:inline distT="0" distB="0" distL="0" distR="0" wp14:anchorId="45E457E2" wp14:editId="0CE84087">
            <wp:extent cx="4827659" cy="3800724"/>
            <wp:effectExtent l="0" t="0" r="0" b="0"/>
            <wp:docPr id="6" name="Picture 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Graphical user interface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840081" cy="38105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44DEA7" w14:textId="171E8DA1" w:rsidR="005D724E" w:rsidRDefault="005D724E" w:rsidP="005D724E">
      <w:pPr>
        <w:rPr>
          <w:lang w:val="en-US"/>
        </w:rPr>
      </w:pPr>
    </w:p>
    <w:p w14:paraId="0A2C0E9E" w14:textId="52D60BA0" w:rsidR="005D724E" w:rsidRDefault="005D724E" w:rsidP="005D724E">
      <w:pPr>
        <w:rPr>
          <w:lang w:val="en-US"/>
        </w:rPr>
      </w:pPr>
      <w:r>
        <w:rPr>
          <w:lang w:val="en-US"/>
        </w:rPr>
        <w:lastRenderedPageBreak/>
        <w:t>Customers – Search/ Update</w:t>
      </w:r>
    </w:p>
    <w:p w14:paraId="7888ED8F" w14:textId="6650F343" w:rsidR="005D724E" w:rsidRDefault="005D724E" w:rsidP="005D724E">
      <w:pPr>
        <w:rPr>
          <w:lang w:val="en-US"/>
        </w:rPr>
      </w:pPr>
      <w:r>
        <w:rPr>
          <w:noProof/>
        </w:rPr>
        <w:drawing>
          <wp:inline distT="0" distB="0" distL="0" distR="0" wp14:anchorId="7887EA53" wp14:editId="7F4DCA25">
            <wp:extent cx="4871532" cy="3800723"/>
            <wp:effectExtent l="0" t="0" r="5715" b="0"/>
            <wp:docPr id="7" name="Picture 7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, website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78616" cy="3806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881FA" w14:textId="68BEF904" w:rsidR="006D62CB" w:rsidRDefault="006D62CB" w:rsidP="006D62CB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Update details of the employee, who currently logged in.</w:t>
      </w:r>
    </w:p>
    <w:p w14:paraId="0163F21D" w14:textId="6939FC50" w:rsidR="006D62CB" w:rsidRDefault="006D62CB" w:rsidP="006D62CB">
      <w:pPr>
        <w:rPr>
          <w:lang w:val="en-US"/>
        </w:rPr>
      </w:pPr>
      <w:r>
        <w:rPr>
          <w:lang w:val="en-US"/>
        </w:rPr>
        <w:t>Update Profile.</w:t>
      </w:r>
    </w:p>
    <w:p w14:paraId="709176FB" w14:textId="3A1B0841" w:rsidR="006D62CB" w:rsidRDefault="006D62CB" w:rsidP="006D62CB">
      <w:pPr>
        <w:rPr>
          <w:lang w:val="en-US"/>
        </w:rPr>
      </w:pPr>
      <w:r>
        <w:rPr>
          <w:noProof/>
        </w:rPr>
        <w:drawing>
          <wp:inline distT="0" distB="0" distL="0" distR="0" wp14:anchorId="1DC919D4" wp14:editId="0B0D6283">
            <wp:extent cx="4850296" cy="3762123"/>
            <wp:effectExtent l="0" t="0" r="7620" b="0"/>
            <wp:docPr id="8" name="Picture 8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859515" cy="37692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186ED2" w14:textId="56603386" w:rsidR="006D62CB" w:rsidRDefault="006D62CB" w:rsidP="006D62CB">
      <w:pPr>
        <w:rPr>
          <w:lang w:val="en-US"/>
        </w:rPr>
      </w:pPr>
    </w:p>
    <w:p w14:paraId="43A56F3A" w14:textId="7370BD03" w:rsidR="006D62CB" w:rsidRDefault="006D62CB" w:rsidP="006D62CB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lastRenderedPageBreak/>
        <w:t>Logout. Back to main screen.</w:t>
      </w:r>
    </w:p>
    <w:p w14:paraId="47101DA4" w14:textId="74FE737B" w:rsidR="006D62CB" w:rsidRDefault="006D62CB" w:rsidP="006D62CB">
      <w:pPr>
        <w:rPr>
          <w:lang w:val="en-US"/>
        </w:rPr>
      </w:pPr>
      <w:r>
        <w:rPr>
          <w:noProof/>
        </w:rPr>
        <w:drawing>
          <wp:inline distT="0" distB="0" distL="0" distR="0" wp14:anchorId="2E8FE642" wp14:editId="6E6D5FBB">
            <wp:extent cx="4897263" cy="3800723"/>
            <wp:effectExtent l="0" t="0" r="0" b="9525"/>
            <wp:docPr id="9" name="Picture 9" descr="Graphical user interface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websit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03261" cy="38053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AE9E20" w14:textId="361CDAD5" w:rsidR="006D62CB" w:rsidRDefault="006D62CB" w:rsidP="006D62CB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t>Responsive design.</w:t>
      </w:r>
    </w:p>
    <w:p w14:paraId="0C03EF47" w14:textId="0A5116C1" w:rsidR="006D62CB" w:rsidRDefault="006D62CB" w:rsidP="006D62CB">
      <w:pPr>
        <w:rPr>
          <w:lang w:val="en-US"/>
        </w:rPr>
      </w:pPr>
      <w:r>
        <w:rPr>
          <w:noProof/>
        </w:rPr>
        <w:drawing>
          <wp:inline distT="0" distB="0" distL="0" distR="0" wp14:anchorId="283EBFF4" wp14:editId="18C2F581">
            <wp:extent cx="5731510" cy="4282440"/>
            <wp:effectExtent l="0" t="0" r="2540" b="3810"/>
            <wp:docPr id="10" name="Picture 10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Graphical user interface, applicatio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2824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E2A920" w14:textId="4B399DC0" w:rsidR="006D62CB" w:rsidRDefault="006D62CB" w:rsidP="006D62CB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0B22FCC4" wp14:editId="1EABB33B">
            <wp:extent cx="5239910" cy="4254161"/>
            <wp:effectExtent l="0" t="0" r="0" b="0"/>
            <wp:docPr id="11" name="Picture 1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Graphical user interface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52532" cy="42644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6598DA" w14:textId="7953A2F2" w:rsidR="006D62CB" w:rsidRDefault="006D62CB" w:rsidP="006D62CB">
      <w:pPr>
        <w:rPr>
          <w:lang w:val="en-US"/>
        </w:rPr>
      </w:pPr>
      <w:r>
        <w:rPr>
          <w:noProof/>
        </w:rPr>
        <w:drawing>
          <wp:inline distT="0" distB="0" distL="0" distR="0" wp14:anchorId="43E5C27B" wp14:editId="379F6788">
            <wp:extent cx="5239385" cy="4229355"/>
            <wp:effectExtent l="0" t="0" r="0" b="0"/>
            <wp:docPr id="12" name="Picture 12" descr="Graphical user interface, application, websi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Picture 12" descr="Graphical user interface, application, websit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51065" cy="42387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3BD4F" w14:textId="34253A7A" w:rsidR="006D62CB" w:rsidRDefault="006D62CB" w:rsidP="006D62CB">
      <w:pPr>
        <w:pStyle w:val="ListParagraph"/>
        <w:numPr>
          <w:ilvl w:val="0"/>
          <w:numId w:val="2"/>
        </w:numPr>
        <w:rPr>
          <w:lang w:val="en-US"/>
        </w:rPr>
      </w:pPr>
      <w:r>
        <w:rPr>
          <w:lang w:val="en-US"/>
        </w:rPr>
        <w:lastRenderedPageBreak/>
        <w:t>Input validation.</w:t>
      </w:r>
    </w:p>
    <w:p w14:paraId="13412B9F" w14:textId="74A7014D" w:rsidR="006D62CB" w:rsidRDefault="00E61382" w:rsidP="006D62CB">
      <w:pPr>
        <w:rPr>
          <w:lang w:val="en-US"/>
        </w:rPr>
      </w:pPr>
      <w:r>
        <w:rPr>
          <w:noProof/>
        </w:rPr>
        <w:drawing>
          <wp:inline distT="0" distB="0" distL="0" distR="0" wp14:anchorId="72E0780C" wp14:editId="5C9FAC6F">
            <wp:extent cx="4878953" cy="3808675"/>
            <wp:effectExtent l="0" t="0" r="0" b="1905"/>
            <wp:docPr id="13" name="Picture 1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 descr="Graphical user interface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891114" cy="38181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9E527" w14:textId="336AF543" w:rsidR="00E61382" w:rsidRDefault="00E61382" w:rsidP="006D62CB">
      <w:pPr>
        <w:rPr>
          <w:lang w:val="en-US"/>
        </w:rPr>
      </w:pPr>
      <w:r>
        <w:rPr>
          <w:noProof/>
        </w:rPr>
        <w:drawing>
          <wp:inline distT="0" distB="0" distL="0" distR="0" wp14:anchorId="5B507021" wp14:editId="1458F2E5">
            <wp:extent cx="4947088" cy="3856383"/>
            <wp:effectExtent l="0" t="0" r="6350" b="0"/>
            <wp:docPr id="14" name="Picture 1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application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56534" cy="38637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4FDC6A" w14:textId="603A1883" w:rsidR="00E61382" w:rsidRPr="006D62CB" w:rsidRDefault="00E61382" w:rsidP="006D62CB">
      <w:pPr>
        <w:rPr>
          <w:lang w:val="en-US"/>
        </w:rPr>
      </w:pPr>
      <w:r>
        <w:rPr>
          <w:noProof/>
        </w:rPr>
        <w:lastRenderedPageBreak/>
        <w:drawing>
          <wp:inline distT="0" distB="0" distL="0" distR="0" wp14:anchorId="2FCB4710" wp14:editId="7A240788">
            <wp:extent cx="5031738" cy="3927944"/>
            <wp:effectExtent l="0" t="0" r="0" b="0"/>
            <wp:docPr id="15" name="Picture 15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Picture 15" descr="Graphical user interface, applicatio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35917" cy="393120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E0A4E0" w14:textId="77777777" w:rsidR="006D62CB" w:rsidRPr="006D62CB" w:rsidRDefault="006D62CB" w:rsidP="006D62CB">
      <w:pPr>
        <w:rPr>
          <w:lang w:val="en-US"/>
        </w:rPr>
      </w:pPr>
    </w:p>
    <w:p w14:paraId="6DC5923D" w14:textId="4F882BED" w:rsidR="006D62CB" w:rsidRDefault="006D62CB" w:rsidP="006D62CB">
      <w:pPr>
        <w:rPr>
          <w:lang w:val="en-US"/>
        </w:rPr>
      </w:pPr>
    </w:p>
    <w:p w14:paraId="360A0BC6" w14:textId="77777777" w:rsidR="006D62CB" w:rsidRPr="006D62CB" w:rsidRDefault="006D62CB" w:rsidP="006D62CB">
      <w:pPr>
        <w:rPr>
          <w:lang w:val="en-US"/>
        </w:rPr>
      </w:pPr>
    </w:p>
    <w:p w14:paraId="3430E3A1" w14:textId="77777777" w:rsidR="005D724E" w:rsidRPr="005D724E" w:rsidRDefault="005D724E" w:rsidP="005D724E">
      <w:pPr>
        <w:rPr>
          <w:lang w:val="en-US"/>
        </w:rPr>
      </w:pPr>
    </w:p>
    <w:sectPr w:rsidR="005D724E" w:rsidRPr="005D724E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CE944F1"/>
    <w:multiLevelType w:val="hybridMultilevel"/>
    <w:tmpl w:val="D5547248"/>
    <w:lvl w:ilvl="0" w:tplc="57A81B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0A0D92"/>
    <w:multiLevelType w:val="hybridMultilevel"/>
    <w:tmpl w:val="D716FA9E"/>
    <w:lvl w:ilvl="0" w:tplc="171C081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6222787">
    <w:abstractNumId w:val="1"/>
  </w:num>
  <w:num w:numId="2" w16cid:durableId="188182263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CztDSzNLc0tjA3M7dQ0lEKTi0uzszPAykwqgUAg94V6ywAAAA="/>
  </w:docVars>
  <w:rsids>
    <w:rsidRoot w:val="00337D35"/>
    <w:rsid w:val="0015640D"/>
    <w:rsid w:val="002746C0"/>
    <w:rsid w:val="00337D35"/>
    <w:rsid w:val="003A1EBA"/>
    <w:rsid w:val="005D724E"/>
    <w:rsid w:val="006D62CB"/>
    <w:rsid w:val="00C21297"/>
    <w:rsid w:val="00E6138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C670A9"/>
  <w15:chartTrackingRefBased/>
  <w15:docId w15:val="{49A3E846-647B-4E93-BABD-2D0DB535D4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37D3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8</Pages>
  <Words>92</Words>
  <Characters>529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atiana Pas</dc:creator>
  <cp:keywords/>
  <dc:description/>
  <cp:lastModifiedBy>Tatiana Pas</cp:lastModifiedBy>
  <cp:revision>2</cp:revision>
  <dcterms:created xsi:type="dcterms:W3CDTF">2022-06-03T03:14:00Z</dcterms:created>
  <dcterms:modified xsi:type="dcterms:W3CDTF">2022-06-03T06:30:00Z</dcterms:modified>
</cp:coreProperties>
</file>